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rchitect</w:t>
      </w:r>
      <w:r>
        <w:t xml:space="preserve"> </w:t>
      </w:r>
      <w:r>
        <w:t xml:space="preserve">in</w:t>
      </w:r>
      <w:r>
        <w:t xml:space="preserve"> </w:t>
      </w:r>
      <w:r>
        <w:t xml:space="preserve">India</w:t>
      </w:r>
      <w:r>
        <w:t xml:space="preserve"> </w:t>
      </w:r>
      <w:r>
        <w:t xml:space="preserve">Mumbai</w:t>
      </w:r>
    </w:p>
    <w:bookmarkStart w:id="21" w:name="cover-letter"/>
    <w:p>
      <w:pPr>
        <w:pStyle w:val="Heading1"/>
      </w:pPr>
      <w:r>
        <w:t xml:space="preserve">Cover Letter</w:t>
      </w:r>
    </w:p>
    <w:p>
      <w:pPr>
        <w:pStyle w:val="FirstParagraph"/>
      </w:pPr>
      <w:r>
        <w:rPr>
          <w:bCs/>
          <w:b/>
        </w:rPr>
        <w:t xml:space="preserve">John Doe</w:t>
      </w:r>
      <w:r>
        <w:br/>
      </w:r>
      <w:r>
        <w:t xml:space="preserve">123 Main Street, Mumbai, India</w:t>
      </w:r>
      <w:r>
        <w:br/>
      </w:r>
      <w:r>
        <w:t xml:space="preserve">Email: john.doe@example.com | Phone: +91 9876543210</w:t>
      </w:r>
    </w:p>
    <w:p>
      <w:pPr>
        <w:pStyle w:val="BodyText"/>
      </w:pPr>
      <w:r>
        <w:t xml:space="preserve">[Date]</w:t>
      </w:r>
    </w:p>
    <w:bookmarkStart w:id="20" w:name="X36c9ff09e7ada7259044b1012d55123a8c6a158"/>
    <w:p>
      <w:pPr>
        <w:pStyle w:val="Heading2"/>
      </w:pPr>
      <w:r>
        <w:t xml:space="preserve">Hiring Manager,</w:t>
      </w:r>
      <w:r>
        <w:br/>
      </w:r>
      <w:r>
        <w:t xml:space="preserve">[Company Name]</w:t>
      </w:r>
      <w:r>
        <w:br/>
      </w:r>
      <w:r>
        <w:t xml:space="preserve">[Company Address],</w:t>
      </w:r>
      <w:r>
        <w:br/>
      </w:r>
      <w:r>
        <w:t xml:space="preserve">Mumbai, India</w:t>
      </w:r>
    </w:p>
    <w:p>
      <w:pPr>
        <w:pStyle w:val="FirstParagraph"/>
      </w:pPr>
      <w:r>
        <w:t xml:space="preserve">Dear Hiring Manager,</w:t>
      </w:r>
    </w:p>
    <w:p>
      <w:pPr>
        <w:pStyle w:val="BodyText"/>
      </w:pPr>
      <w:r>
        <w:t xml:space="preserve">I am writing to express my enthusiastic interest in the Architect position at [Company Name], as advertised in [Job Board/Source]. With a deep passion for design, a strong academic foundation, and hands-on experience in the dynamic urban landscape of India Mumbai, I am confident that my skills and vision align perfectly with your organization’s commitment to excellence and innovation. As an aspiring architect deeply rooted in the cultural and architectural heritage of Mumbai, I am eager to contribute my expertise to projects that shape the future of this vibrant city.</w:t>
      </w:r>
    </w:p>
    <w:p>
      <w:pPr>
        <w:pStyle w:val="BodyText"/>
      </w:pPr>
      <w:r>
        <w:t xml:space="preserve">As an Architect, my professional journey has been defined by a dedication to creating spaces that are not only aesthetically pleasing but also functionally meaningful. Over the past [X years], I have worked on a diverse range of projects, from residential and commercial developments to urban planning initiatives, all while adhering to the unique challenges and opportunities presented by India’s rapidly evolving architectural scene. In Mumbai, where space is a premium and sustainability is a necessity, I have honed my ability to balance creativity with practicality. My work has consistently focused on integrating local materials, respecting cultural contexts, and leveraging technology to deliver solutions that are both innovative and environmentally conscious.</w:t>
      </w:r>
    </w:p>
    <w:p>
      <w:pPr>
        <w:pStyle w:val="BodyText"/>
      </w:pPr>
      <w:r>
        <w:t xml:space="preserve">One of the key strengths I bring to the table is my profound understanding of India Mumbai’s architectural landscape. Having studied at [University Name] in Mumbai and completed internships with renowned firms such as [Firm Name], I have gained firsthand experience in navigating the city’s complex regulatory frameworks, climate-specific design requirements, and socio-economic dynamics. For instance, while working on a mixed-use residential project in South Mumbai, I collaborated with engineers and urban planners to ensure compliance with local building codes while incorporating green spaces that catered to the community’s needs. This project not only received recognition for its sustainability but also highlighted the importance of designing spaces that foster connectivity and inclusivity—a principle I carry forward in all my work.</w:t>
      </w:r>
    </w:p>
    <w:p>
      <w:pPr>
        <w:pStyle w:val="BodyText"/>
      </w:pPr>
      <w:r>
        <w:t xml:space="preserve">In India Mumbai, where architectural trends are shaped by a blend of traditional craftsmanship and cutting-edge technology, I have always sought to stay at the forefront of industry advancements. My proficiency in software such as AutoCAD, Revit, and SketchUp enables me to translate conceptual ideas into detailed designs efficiently. Additionally, my knowledge of BIM (Building Information Modeling) has allowed me to streamline collaboration between architects, contractors, and clients. I am also well-versed in the principles of passive design, which is particularly critical in Mumbai’s tropical climate. By optimizing natural light and ventilation, I have successfully reduced energy consumption in several projects without compromising on aesthetic quality.</w:t>
      </w:r>
    </w:p>
    <w:p>
      <w:pPr>
        <w:pStyle w:val="BodyText"/>
      </w:pPr>
      <w:r>
        <w:t xml:space="preserve">What sets me apart as an Architect is my commitment to client-centric design. Whether working with private developers or public sector organizations, I prioritize understanding the specific needs and aspirations of stakeholders. In my previous role at [Previous Company], I led a team to design a community center in Dharavi, Mumbai, which aimed to empower local residents through accessible infrastructure. This project required extensive engagement with the community to ensure that the final design reflected their values and addressed their daily challenges. The result was a space that not only met technical standards but also became a hub for education, health services, and cultural activities—a testament to the transformative power of thoughtful architecture.</w:t>
      </w:r>
    </w:p>
    <w:p>
      <w:pPr>
        <w:pStyle w:val="BodyText"/>
      </w:pPr>
      <w:r>
        <w:t xml:space="preserve">Moreover, I am deeply passionate about contributing to Mumbai’s ongoing architectural evolution. As the city continues to grapple with issues like overcrowding, environmental degradation, and infrastructure strain, I believe that architects have a pivotal role in crafting sustainable solutions. My recent focus on modular construction techniques and adaptive reuse of existing structures reflects this vision. By reimagining underutilized spaces and promoting eco-friendly practices, I aim to create designs that are both resilient and responsive to the city’s unique challenges.</w:t>
      </w:r>
    </w:p>
    <w:p>
      <w:pPr>
        <w:pStyle w:val="BodyText"/>
      </w:pPr>
      <w:r>
        <w:t xml:space="preserve">Joining [Company Name] would be an incredible opportunity for me to collaborate with a team that shares my enthusiasm for pushing the boundaries of architectural design. I am particularly drawn to your company’s emphasis on [mention specific value or project from the job description, e.g., "sustainable urban development" or "community-driven architecture"], as it aligns closely with my professional ethos. I am eager to bring my technical expertise, creative problem-solving skills, and dedication to excellence to support your mission of delivering impactful architectural solutions in India Mumbai.</w:t>
      </w:r>
    </w:p>
    <w:p>
      <w:pPr>
        <w:pStyle w:val="BodyText"/>
      </w:pPr>
      <w:r>
        <w:t xml:space="preserve">Thank you for considering my application. I would welcome the opportunity to discuss how my background and vision can contribute to [Company Name]’s continued success. I am available at your convenience for an interview and can be reached at [Phone Number] or [Email Address]. I look forward to the possibility of working together to shape the future of architecture in this incredible city.</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rchitect in India Mumbai</dc:title>
  <dc:creator/>
  <cp:keywords/>
  <dcterms:created xsi:type="dcterms:W3CDTF">2026-07-21T00:28:40Z</dcterms:created>
  <dcterms:modified xsi:type="dcterms:W3CDTF">2026-07-21T00:28:40Z</dcterms:modified>
</cp:coreProperties>
</file>

<file path=docProps/custom.xml><?xml version="1.0" encoding="utf-8"?>
<Properties xmlns="http://schemas.openxmlformats.org/officeDocument/2006/custom-properties" xmlns:vt="http://schemas.openxmlformats.org/officeDocument/2006/docPropsVTypes"/>
</file>